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bloodbank-management-system"/>
    <w:p>
      <w:pPr>
        <w:pStyle w:val="Heading1"/>
      </w:pPr>
      <w:r>
        <w:t xml:space="preserve">Bloodbank Management System</w:t>
      </w:r>
    </w:p>
    <w:bookmarkStart w:id="20" w:name="home-page"/>
    <w:p>
      <w:pPr>
        <w:pStyle w:val="Heading2"/>
      </w:pPr>
      <w:r>
        <w:t xml:space="preserve">Home P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der</w:t>
      </w:r>
      <w:r>
        <w:t xml:space="preserve">: Navigation links (Home, About, Contact, Login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in Banner</w:t>
      </w:r>
      <w:r>
        <w:t xml:space="preserve">: Welcome message, brief description of the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eatures Section</w:t>
      </w:r>
      <w:r>
        <w:t xml:space="preserve">: Highlights key features of the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oter</w:t>
      </w:r>
      <w:r>
        <w:t xml:space="preserve">: Contact information, social media links</w:t>
      </w:r>
    </w:p>
    <w:bookmarkEnd w:id="20"/>
    <w:bookmarkStart w:id="23" w:name="user-authentication"/>
    <w:p>
      <w:pPr>
        <w:pStyle w:val="Heading2"/>
      </w:pPr>
      <w:r>
        <w:t xml:space="preserve">User Authentication</w:t>
      </w:r>
    </w:p>
    <w:bookmarkStart w:id="21" w:name="login-page"/>
    <w:p>
      <w:pPr>
        <w:pStyle w:val="Heading3"/>
      </w:pPr>
      <w:r>
        <w:t xml:space="preserve">Login Pag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rm</w:t>
      </w:r>
      <w:r>
        <w:t xml:space="preserve">: Username, Password, Login butt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s</w:t>
      </w:r>
      <w:r>
        <w:t xml:space="preserve">: Forgot Password, Register</w:t>
      </w:r>
    </w:p>
    <w:bookmarkEnd w:id="21"/>
    <w:bookmarkStart w:id="22" w:name="registration-page"/>
    <w:p>
      <w:pPr>
        <w:pStyle w:val="Heading3"/>
      </w:pPr>
      <w:r>
        <w:t xml:space="preserve">Registration Pag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m</w:t>
      </w:r>
      <w:r>
        <w:t xml:space="preserve">: Username, Email, Password, Confirm Password, Register button</w:t>
      </w:r>
    </w:p>
    <w:bookmarkEnd w:id="22"/>
    <w:bookmarkEnd w:id="23"/>
    <w:bookmarkStart w:id="26" w:name="dashboard"/>
    <w:p>
      <w:pPr>
        <w:pStyle w:val="Heading2"/>
      </w:pPr>
      <w:r>
        <w:t xml:space="preserve">Dashboard</w:t>
      </w:r>
    </w:p>
    <w:bookmarkStart w:id="24" w:name="admin-dashboard"/>
    <w:p>
      <w:pPr>
        <w:pStyle w:val="Heading3"/>
      </w:pPr>
      <w:r>
        <w:t xml:space="preserve">Admin Dashboar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vigation Sidebar</w:t>
      </w:r>
      <w:r>
        <w:t xml:space="preserve">: Links to different admin functionalities (Manage Blood Banks, Manage Donations, Manage Requests, Report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in Content</w:t>
      </w:r>
      <w:r>
        <w:t xml:space="preserve">: Overview of the system, statistics, recent activities</w:t>
      </w:r>
    </w:p>
    <w:bookmarkEnd w:id="24"/>
    <w:bookmarkStart w:id="25" w:name="user-dashboard"/>
    <w:p>
      <w:pPr>
        <w:pStyle w:val="Heading3"/>
      </w:pPr>
      <w:r>
        <w:t xml:space="preserve">User Dashboar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vigation Sidebar</w:t>
      </w:r>
      <w:r>
        <w:t xml:space="preserve">: Links to user functionalities (View Blood Banks, Make a Donation, Request Blood, Donation History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in Content</w:t>
      </w:r>
      <w:r>
        <w:t xml:space="preserve">: User-specific information, quick actions</w:t>
      </w:r>
    </w:p>
    <w:bookmarkEnd w:id="25"/>
    <w:bookmarkEnd w:id="26"/>
    <w:bookmarkStart w:id="27" w:name="manage-blood-banks-admin"/>
    <w:p>
      <w:pPr>
        <w:pStyle w:val="Heading2"/>
      </w:pPr>
      <w:r>
        <w:t xml:space="preserve">Manage Blood Banks (Admi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st View</w:t>
      </w:r>
      <w:r>
        <w:t xml:space="preserve">: Table with blood bank details (Name, Location, Contact, Action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d/Edit Blood Bank</w:t>
      </w:r>
      <w:r>
        <w:t xml:space="preserve">: Form to add or edit blood bank information</w:t>
      </w:r>
    </w:p>
    <w:bookmarkEnd w:id="27"/>
    <w:bookmarkStart w:id="28" w:name="manage-donations-admin"/>
    <w:p>
      <w:pPr>
        <w:pStyle w:val="Heading2"/>
      </w:pPr>
      <w:r>
        <w:t xml:space="preserve">Manage Donations (Admi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st View</w:t>
      </w:r>
      <w:r>
        <w:t xml:space="preserve">: Table with donation details (Donor Name, Blood Type, Quantity, Date, Action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d/Edit Donation</w:t>
      </w:r>
      <w:r>
        <w:t xml:space="preserve">: Form to add or edit donation information</w:t>
      </w:r>
    </w:p>
    <w:bookmarkEnd w:id="28"/>
    <w:bookmarkStart w:id="29" w:name="manage-requests-admin"/>
    <w:p>
      <w:pPr>
        <w:pStyle w:val="Heading2"/>
      </w:pPr>
      <w:r>
        <w:t xml:space="preserve">Manage Requests (Admi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st View</w:t>
      </w:r>
      <w:r>
        <w:t xml:space="preserve">: Table with request details (Requester Name, Blood Type, Quantity, Date, Status, Action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d/Edit Request</w:t>
      </w:r>
      <w:r>
        <w:t xml:space="preserve">: Form to add or edit request information</w:t>
      </w:r>
    </w:p>
    <w:bookmarkEnd w:id="29"/>
    <w:bookmarkStart w:id="30" w:name="reports-admin"/>
    <w:p>
      <w:pPr>
        <w:pStyle w:val="Heading2"/>
      </w:pPr>
      <w:r>
        <w:t xml:space="preserve">Reports (Admin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enerate Reports</w:t>
      </w:r>
      <w:r>
        <w:t xml:space="preserve">: Options to generate various reports (Donations, Requests, Inventory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port View</w:t>
      </w:r>
      <w:r>
        <w:t xml:space="preserve">: Display generated report, options to export (PDF, Excel)</w:t>
      </w:r>
    </w:p>
    <w:bookmarkEnd w:id="30"/>
    <w:bookmarkStart w:id="31" w:name="view-blood-banks-user"/>
    <w:p>
      <w:pPr>
        <w:pStyle w:val="Heading2"/>
      </w:pPr>
      <w:r>
        <w:t xml:space="preserve">View Blood Banks (User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st View</w:t>
      </w:r>
      <w:r>
        <w:t xml:space="preserve">: Table with blood bank details (Name, Location, Contact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arch/Filter</w:t>
      </w:r>
      <w:r>
        <w:t xml:space="preserve">: Options to search and filter blood banks</w:t>
      </w:r>
    </w:p>
    <w:bookmarkEnd w:id="31"/>
    <w:bookmarkStart w:id="32" w:name="make-a-donation-user"/>
    <w:p>
      <w:pPr>
        <w:pStyle w:val="Heading2"/>
      </w:pPr>
      <w:r>
        <w:t xml:space="preserve">Make a Donation (User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orm</w:t>
      </w:r>
      <w:r>
        <w:t xml:space="preserve">: Blood Type, Quantity, Date, Additional Information, Submit button</w:t>
      </w:r>
    </w:p>
    <w:bookmarkEnd w:id="32"/>
    <w:bookmarkStart w:id="33" w:name="request-blood-user"/>
    <w:p>
      <w:pPr>
        <w:pStyle w:val="Heading2"/>
      </w:pPr>
      <w:r>
        <w:t xml:space="preserve">Request Blood (User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orm</w:t>
      </w:r>
      <w:r>
        <w:t xml:space="preserve">: Blood Type, Quantity, Date, Reason for Request, Submit button</w:t>
      </w:r>
    </w:p>
    <w:bookmarkEnd w:id="33"/>
    <w:bookmarkStart w:id="34" w:name="donation-history-user"/>
    <w:p>
      <w:pPr>
        <w:pStyle w:val="Heading2"/>
      </w:pPr>
      <w:r>
        <w:t xml:space="preserve">Donation History (User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ist View</w:t>
      </w:r>
      <w:r>
        <w:t xml:space="preserve">: Table with donation history details (Blood Type, Quantity, Date)</w:t>
      </w:r>
    </w:p>
    <w:bookmarkEnd w:id="34"/>
    <w:bookmarkStart w:id="35" w:name="common-components"/>
    <w:p>
      <w:pPr>
        <w:pStyle w:val="Heading2"/>
      </w:pPr>
      <w:r>
        <w:t xml:space="preserve">Common Componen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odals</w:t>
      </w:r>
      <w:r>
        <w:t xml:space="preserve">: Used for confirmations, alerts, and additional inform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Notifications</w:t>
      </w:r>
      <w:r>
        <w:t xml:space="preserve">: System notifications for users and admins</w:t>
      </w:r>
    </w:p>
    <w:bookmarkEnd w:id="35"/>
    <w:bookmarkStart w:id="36" w:name="about-page"/>
    <w:p>
      <w:pPr>
        <w:pStyle w:val="Heading2"/>
      </w:pPr>
      <w:r>
        <w:t xml:space="preserve">About Pag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ntent</w:t>
      </w:r>
      <w:r>
        <w:t xml:space="preserve">: Information about the blood bank management system, mission, vision</w:t>
      </w:r>
    </w:p>
    <w:bookmarkEnd w:id="36"/>
    <w:bookmarkStart w:id="37" w:name="contact-page"/>
    <w:p>
      <w:pPr>
        <w:pStyle w:val="Heading2"/>
      </w:pPr>
      <w:r>
        <w:t xml:space="preserve">Contact Pag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orm</w:t>
      </w:r>
      <w:r>
        <w:t xml:space="preserve">: Name, Email, Message, Submit butt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tact Information</w:t>
      </w:r>
      <w:r>
        <w:t xml:space="preserve">: Address, phone number, email</w:t>
      </w:r>
    </w:p>
    <w:bookmarkEnd w:id="37"/>
    <w:bookmarkStart w:id="39" w:name="footer"/>
    <w:p>
      <w:pPr>
        <w:pStyle w:val="Heading2"/>
      </w:pPr>
      <w:r>
        <w:t xml:space="preserve">Foote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inks</w:t>
      </w:r>
      <w:r>
        <w:t xml:space="preserve">: Privacy Policy, Terms of Service, Social Media Link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structure outlines the main components and their organization for the Bloodbank Management System. Each section and page includes key elements and functionalities, providing a clear guide for the project’s layout and content organization.</w:t>
      </w:r>
    </w:p>
    <w:p>
      <w:pPr>
        <w:pStyle w:val="BodyText"/>
      </w:pPr>
      <w:r>
        <w:t xml:space="preserve">For more detailed information, you can visit the</w:t>
      </w:r>
      <w:r>
        <w:t xml:space="preserve"> </w:t>
      </w:r>
      <w:hyperlink r:id="rId38">
        <w:r>
          <w:rPr>
            <w:rStyle w:val="Hyperlink"/>
          </w:rPr>
          <w:t xml:space="preserve">Bloodbankmanagement GitHub repository</w:t>
        </w:r>
      </w:hyperlink>
      <w:r>
        <w:t xml:space="preserve">​:citation</w:t>
      </w:r>
      <w:r>
        <w:t xml:space="preserve">oaicite:1</w:t>
      </w:r>
      <w:r>
        <w:t xml:space="preserve">​​:citation</w:t>
      </w:r>
      <w:r>
        <w:t xml:space="preserve">oaicite:0</w:t>
      </w:r>
      <w:r>
        <w:t xml:space="preserve">​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github.com/Example-6/Bloodbankmanage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github.com/Example-6/Bloodbank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